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r>
              <w:t>LENGTH(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r>
              <w:t>RPAD(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r>
              <w:t>TRIM(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r>
              <w:t>LTRIM(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r>
              <w:t>RTRIM(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r>
              <w:t>ROUND(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MONTHS(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”</w:t>
      </w:r>
      <w:r w:rsidR="007A788B">
        <w:rPr>
          <w:rFonts w:cstheme="minorHAnsi"/>
          <w:b/>
          <w:bCs/>
          <w:color w:val="252525"/>
        </w:rPr>
        <w:t xml:space="preserve"> ,</w:t>
      </w:r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do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0</w:t>
      </w:r>
      <w:r w:rsidR="00235FDA">
        <w:rPr>
          <w:b/>
          <w:bCs/>
          <w:color w:val="FF0000"/>
        </w:rPr>
        <w:t xml:space="preserve"> ?</w:t>
      </w:r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 xml:space="preserve">: </w:t>
      </w:r>
    </w:p>
    <w:p w14:paraId="56163375" w14:textId="7CC61836" w:rsidR="009151BF" w:rsidRPr="009151BF" w:rsidRDefault="00000000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CHAR( 8988.80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CHAR( TRUNC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CHAR( TRUNC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CHAR(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1EFDAAE3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SELECT CUST_GRP_ID</w:t>
      </w:r>
    </w:p>
    <w:p w14:paraId="04918A6E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FROM MDM_CUSTOMER A</w:t>
      </w:r>
    </w:p>
    <w:p w14:paraId="5E7847C5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WHERE CUST_GRP_ID IS NOT NULL</w:t>
      </w:r>
    </w:p>
    <w:p w14:paraId="4766380B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AND NOT EXISTS (SELECT CUST_GRP_ID FROM MDM_CUSTOMER B WHERE CUST_GRP_HRCHY_CD = 'G' AND A.CUST_GRP_ID=B.CUST_GRP_ID)</w:t>
      </w:r>
    </w:p>
    <w:p w14:paraId="15C57276" w14:textId="3780D1EB" w:rsidR="008E467B" w:rsidRPr="008E467B" w:rsidRDefault="008B23E4" w:rsidP="008B23E4">
      <w:pPr>
        <w:rPr>
          <w:rFonts w:cstheme="minorHAnsi"/>
          <w:b/>
          <w:bCs/>
          <w:color w:val="FF0000"/>
        </w:rPr>
      </w:pPr>
      <w:r w:rsidRPr="008B23E4">
        <w:rPr>
          <w:rFonts w:cstheme="minorHAnsi"/>
          <w:b/>
        </w:rPr>
        <w:t>GROUP BY CUST_GRP_ID;</w:t>
      </w:r>
    </w:p>
    <w:p w14:paraId="5A622781" w14:textId="77777777" w:rsidR="00702651" w:rsidRPr="00741063" w:rsidRDefault="00702651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lastRenderedPageBreak/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6112F076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SELECT CUST_GRP_ID</w:t>
      </w:r>
    </w:p>
    <w:p w14:paraId="2E9FBABB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FROM MDM_CUSTOMER A</w:t>
      </w:r>
    </w:p>
    <w:p w14:paraId="40CB65EF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WHERE CUST_GRP_ID IS NOT NULL</w:t>
      </w:r>
    </w:p>
    <w:p w14:paraId="56125F09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AND NOT EXISTS (SELECT CUST_GRP_ID FROM MDM_CUSTOMER B WHERE CUST_GRP_HRCHY_CD = 'C' AND A.CUST_GRP_ID=B.CUST_GRP_ID)</w:t>
      </w:r>
    </w:p>
    <w:p w14:paraId="13F9F2A1" w14:textId="63037BDE" w:rsidR="00C713BD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GROUP BY CUST_GRP_ID;</w:t>
      </w:r>
    </w:p>
    <w:p w14:paraId="17B3DF53" w14:textId="77777777" w:rsidR="00927CBE" w:rsidRDefault="00927CBE" w:rsidP="00F163B5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max(PROD_UNIT_AMT)</w:t>
      </w:r>
    </w:p>
    <w:p w14:paraId="0FC76229" w14:textId="77777777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SELECT MAX(PROD_UNIT_AMT)</w:t>
      </w:r>
    </w:p>
    <w:p w14:paraId="10AA29C0" w14:textId="6F0D72D1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4C333FBD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MIN(PROD_UNIT_AMT)</w:t>
      </w:r>
    </w:p>
    <w:p w14:paraId="31076ECF" w14:textId="65210DA0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2F568BFE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AVG(PROD_UNIT_AMT)</w:t>
      </w:r>
    </w:p>
    <w:p w14:paraId="4B8925AC" w14:textId="134BB4AD" w:rsidR="0015700B" w:rsidRPr="008E467B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46E40786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r w:rsidRPr="00457E16">
        <w:rPr>
          <w:b/>
          <w:bCs/>
        </w:rPr>
        <w:t>B.minp</w:t>
      </w:r>
      <w:proofErr w:type="spell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350171BA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A,(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13C2EE1D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lastRenderedPageBreak/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r w:rsidRPr="00457E16">
        <w:rPr>
          <w:b/>
          <w:bCs/>
        </w:rPr>
        <w:t>A.prod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77777777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RANK(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=  3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15FF37F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>SELECT *</w:t>
      </w:r>
    </w:p>
    <w:p w14:paraId="7B13210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FROM ( </w:t>
      </w:r>
    </w:p>
    <w:p w14:paraId="27E6CDA8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SELECT CUST_NO,ORD_DTTM, ROW_NUMBER () OVER (PARTITION BY CUST_NO ORDER BY ORD_DTTM DESC) </w:t>
      </w:r>
      <w:proofErr w:type="spellStart"/>
      <w:r w:rsidRPr="001D5B3C">
        <w:rPr>
          <w:b/>
          <w:bCs/>
        </w:rPr>
        <w:t>rn</w:t>
      </w:r>
      <w:proofErr w:type="spellEnd"/>
    </w:p>
    <w:p w14:paraId="5C6C5DD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FROM TB_ORD</w:t>
      </w:r>
    </w:p>
    <w:p w14:paraId="44595A6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GROUP BY CUST_NO, ORD_DTTM</w:t>
      </w:r>
    </w:p>
    <w:p w14:paraId="32EDCB9B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) A</w:t>
      </w:r>
    </w:p>
    <w:p w14:paraId="57A0A09B" w14:textId="0B229EE3" w:rsidR="0042612A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WHERE A.RN = 1;</w:t>
      </w:r>
    </w:p>
    <w:p w14:paraId="4A361BD8" w14:textId="77777777" w:rsidR="00AE380B" w:rsidRPr="0042612A" w:rsidRDefault="00AE380B" w:rsidP="001D5B3C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E98A190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ACEFB" w14:textId="72633977" w:rsidR="00AE380B" w:rsidRDefault="00AE380B" w:rsidP="00682BA6"/>
    <w:p w14:paraId="63A0729B" w14:textId="77777777" w:rsidR="00AE380B" w:rsidRDefault="00AE380B" w:rsidP="00682BA6"/>
    <w:p w14:paraId="76C55C96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SELECT A.DT, B.PRO_CD, NVL(B.TOTAL,0) AS TOTAL</w:t>
      </w:r>
    </w:p>
    <w:p w14:paraId="0C7DD637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FROM</w:t>
      </w:r>
    </w:p>
    <w:p w14:paraId="528FA8D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(</w:t>
      </w:r>
    </w:p>
    <w:p w14:paraId="6C4DF88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6' AS DT FROM DUAL</w:t>
      </w:r>
    </w:p>
    <w:p w14:paraId="06454A5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  </w:t>
      </w:r>
    </w:p>
    <w:p w14:paraId="2B427F1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7' AS DT FROM DUAL</w:t>
      </w:r>
    </w:p>
    <w:p w14:paraId="3113779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52E0BA72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8' AS DT FROM DUAL</w:t>
      </w:r>
    </w:p>
    <w:p w14:paraId="125D7D49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279C1324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9' AS DT FROM DUAL</w:t>
      </w:r>
    </w:p>
    <w:p w14:paraId="299719B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A </w:t>
      </w:r>
    </w:p>
    <w:p w14:paraId="24C1EF2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LEFT OUTER JOIN </w:t>
      </w:r>
    </w:p>
    <w:p w14:paraId="3EFF653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(SELECT B.PRO_CD, SUBSTR(B.ORD_DTTM, 1, 6) AS ORD_DTTM,  COUNT(*)</w:t>
      </w:r>
    </w:p>
    <w:p w14:paraId="66DA8023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AS TOTAL </w:t>
      </w:r>
    </w:p>
    <w:p w14:paraId="6772AF68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FROM TB_ORD B</w:t>
      </w:r>
    </w:p>
    <w:p w14:paraId="35C009D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GROUP BY B.PRO_CD, SUBSTR(B.ORD_DTTM, 1, 6)</w:t>
      </w:r>
    </w:p>
    <w:p w14:paraId="2345530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B PARTITION BY (B.PRO_CD)</w:t>
      </w:r>
    </w:p>
    <w:p w14:paraId="6F763D38" w14:textId="77777777" w:rsidR="00AE380B" w:rsidRDefault="00AE380B" w:rsidP="00AE380B">
      <w:pPr>
        <w:rPr>
          <w:rFonts w:cstheme="minorHAnsi"/>
          <w:b/>
          <w:bCs/>
          <w:color w:val="FF0000"/>
        </w:rPr>
      </w:pPr>
      <w:r w:rsidRPr="00AE380B">
        <w:rPr>
          <w:rFonts w:cstheme="minorHAnsi"/>
          <w:b/>
          <w:bCs/>
        </w:rPr>
        <w:t xml:space="preserve">    ON A.DT = B.ORD_DTTM;</w:t>
      </w:r>
      <w:r w:rsidRPr="00AE380B">
        <w:rPr>
          <w:rFonts w:cstheme="minorHAnsi"/>
          <w:b/>
          <w:bCs/>
          <w:color w:val="FF0000"/>
        </w:rPr>
        <w:t xml:space="preserve"> </w:t>
      </w:r>
    </w:p>
    <w:p w14:paraId="6FE04E24" w14:textId="77777777" w:rsidR="00AE380B" w:rsidRDefault="00AE380B" w:rsidP="00AE380B">
      <w:pPr>
        <w:rPr>
          <w:rFonts w:cstheme="minorHAnsi"/>
          <w:b/>
          <w:bCs/>
          <w:color w:val="FF0000"/>
        </w:rPr>
      </w:pPr>
    </w:p>
    <w:p w14:paraId="6B55ADFA" w14:textId="2617889A" w:rsidR="00201C50" w:rsidRPr="00457E16" w:rsidRDefault="0095154E" w:rsidP="00AE380B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DDB6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SELECT B.PRO_CD,A.DT, NVL(B.TOTAL,0) AS TOTAL, 100 - NVL(SUM(B.TOTAL) OVER (PARTITION BY B.PRO_CD ORDER BY A.DT),0) AS REMAIN</w:t>
      </w:r>
    </w:p>
    <w:p w14:paraId="336695A6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FROM</w:t>
      </w:r>
    </w:p>
    <w:p w14:paraId="0187C0A0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(</w:t>
      </w:r>
    </w:p>
    <w:p w14:paraId="4FF559E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lastRenderedPageBreak/>
        <w:t xml:space="preserve">    SELECT '201906' AS DT FROM DUAL</w:t>
      </w:r>
    </w:p>
    <w:p w14:paraId="128680A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4D018F0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7' AS DT FROM DUAL</w:t>
      </w:r>
    </w:p>
    <w:p w14:paraId="4FD8167E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2FE3C6A7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8' AS DT FROM DUAL</w:t>
      </w:r>
    </w:p>
    <w:p w14:paraId="5048B734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10A92B1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9' AS DT FROM DUAL</w:t>
      </w:r>
    </w:p>
    <w:p w14:paraId="44E806F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A </w:t>
      </w:r>
    </w:p>
    <w:p w14:paraId="145F651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LEFT OUTER JOIN </w:t>
      </w:r>
    </w:p>
    <w:p w14:paraId="2AB5911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(SELECT B.PRO_CD, SUBSTR(B.ORD_DTTM, 1, 6) AS ORD_DTTM,  COUNT(*)</w:t>
      </w:r>
    </w:p>
    <w:p w14:paraId="128B537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AS TOTAL </w:t>
      </w:r>
    </w:p>
    <w:p w14:paraId="060D62E9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FROM TB_ORD B</w:t>
      </w:r>
    </w:p>
    <w:p w14:paraId="4A9828FC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WHERE B.PRO_CD = '00001'</w:t>
      </w:r>
    </w:p>
    <w:p w14:paraId="4A69290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GROUP BY B.PRO_CD, SUBSTR(B.ORD_DTTM, 1, 6)</w:t>
      </w:r>
    </w:p>
    <w:p w14:paraId="3F58F24D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B PARTITION BY (B.PRO_CD)</w:t>
      </w:r>
    </w:p>
    <w:p w14:paraId="7A7ADCF9" w14:textId="5254433F" w:rsidR="00E6284E" w:rsidRPr="00457E16" w:rsidRDefault="00CE2BB7" w:rsidP="00CE2BB7">
      <w:pPr>
        <w:rPr>
          <w:b/>
          <w:bCs/>
        </w:rPr>
      </w:pPr>
      <w:r w:rsidRPr="00CE2BB7">
        <w:rPr>
          <w:rFonts w:cstheme="minorHAnsi"/>
          <w:b/>
          <w:bCs/>
        </w:rPr>
        <w:t xml:space="preserve">    ON A.DT = B.ORD_DTTM;</w:t>
      </w: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EC83D" w14:textId="77777777" w:rsidR="00387741" w:rsidRDefault="00387741" w:rsidP="00E541C7">
      <w:pPr>
        <w:spacing w:after="0" w:line="240" w:lineRule="auto"/>
      </w:pPr>
      <w:r>
        <w:separator/>
      </w:r>
    </w:p>
  </w:endnote>
  <w:endnote w:type="continuationSeparator" w:id="0">
    <w:p w14:paraId="2DE71113" w14:textId="77777777" w:rsidR="00387741" w:rsidRDefault="00387741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026AD" w14:textId="77777777" w:rsidR="00387741" w:rsidRDefault="00387741" w:rsidP="00E541C7">
      <w:pPr>
        <w:spacing w:after="0" w:line="240" w:lineRule="auto"/>
      </w:pPr>
      <w:r>
        <w:separator/>
      </w:r>
    </w:p>
  </w:footnote>
  <w:footnote w:type="continuationSeparator" w:id="0">
    <w:p w14:paraId="2E9B5B1D" w14:textId="77777777" w:rsidR="00387741" w:rsidRDefault="00387741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D5B3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87741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A4F12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68F"/>
    <w:rsid w:val="00862121"/>
    <w:rsid w:val="008721CB"/>
    <w:rsid w:val="00877F2E"/>
    <w:rsid w:val="0089469E"/>
    <w:rsid w:val="008A6DBB"/>
    <w:rsid w:val="008B23E4"/>
    <w:rsid w:val="008E467B"/>
    <w:rsid w:val="008E6BE6"/>
    <w:rsid w:val="008F2D1F"/>
    <w:rsid w:val="009151BF"/>
    <w:rsid w:val="0092575F"/>
    <w:rsid w:val="00927CBE"/>
    <w:rsid w:val="009346DE"/>
    <w:rsid w:val="009429AB"/>
    <w:rsid w:val="009447FD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380B"/>
    <w:rsid w:val="00AE66E7"/>
    <w:rsid w:val="00B20E3F"/>
    <w:rsid w:val="00B475F4"/>
    <w:rsid w:val="00B623B2"/>
    <w:rsid w:val="00B72EBC"/>
    <w:rsid w:val="00B95C61"/>
    <w:rsid w:val="00BA5EE4"/>
    <w:rsid w:val="00BC44D7"/>
    <w:rsid w:val="00BC4F82"/>
    <w:rsid w:val="00BD15BD"/>
    <w:rsid w:val="00BE2A4D"/>
    <w:rsid w:val="00BF3BEF"/>
    <w:rsid w:val="00C0021F"/>
    <w:rsid w:val="00C01A53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2BB7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163B5"/>
    <w:rsid w:val="00F22776"/>
    <w:rsid w:val="00F424AE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6</TotalTime>
  <Pages>12</Pages>
  <Words>1856</Words>
  <Characters>1058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41</cp:revision>
  <dcterms:created xsi:type="dcterms:W3CDTF">2019-10-04T08:25:00Z</dcterms:created>
  <dcterms:modified xsi:type="dcterms:W3CDTF">2022-07-07T08:43:00Z</dcterms:modified>
</cp:coreProperties>
</file>